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2EEC91" w14:textId="518D6AA0" w:rsidR="00D274C7" w:rsidRDefault="0000000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Multi-label Classification </w:t>
      </w:r>
      <w:r w:rsidR="0089583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Using </w:t>
      </w:r>
      <w:r w:rsidR="00AD0D5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ugging Face</w:t>
      </w:r>
      <w:r w:rsidR="0089583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AD0D5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Trainer </w:t>
      </w:r>
    </w:p>
    <w:p w14:paraId="3BF5198F" w14:textId="77777777" w:rsidR="00D274C7" w:rsidRDefault="00D274C7" w:rsidP="0086105E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4E25166" w14:textId="77777777" w:rsidR="00D274C7" w:rsidRDefault="00D274C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A5B6ED6" w14:textId="77777777" w:rsidR="0089583D" w:rsidRDefault="0000000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SK: </w:t>
      </w:r>
      <w:r w:rsidR="0089583D">
        <w:rPr>
          <w:rFonts w:ascii="Times New Roman" w:eastAsia="Times New Roman" w:hAnsi="Times New Roman" w:cs="Times New Roman"/>
          <w:b/>
          <w:sz w:val="24"/>
          <w:szCs w:val="24"/>
        </w:rPr>
        <w:t>Emotion Detection</w:t>
      </w:r>
    </w:p>
    <w:p w14:paraId="3CF7AA18" w14:textId="06A6E62E" w:rsidR="00D274C7" w:rsidRDefault="00000000" w:rsidP="0089583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6F377586" w14:textId="463420E3" w:rsidR="00D274C7" w:rsidRDefault="0089583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958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this competition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</w:t>
      </w:r>
      <w:r w:rsidRPr="0089583D">
        <w:rPr>
          <w:rFonts w:ascii="Times New Roman" w:eastAsia="Times New Roman" w:hAnsi="Times New Roman" w:cs="Times New Roman"/>
          <w:color w:val="000000"/>
          <w:sz w:val="24"/>
          <w:szCs w:val="24"/>
        </w:rPr>
        <w:t>will work with a unique dataset of tweets, each labeled with a range of emotions such as anger, joy, optimism, sadness, and more. The objective is to develop predictive models that can accurately classify multiple emotions conveyed in a single tweet.</w:t>
      </w:r>
    </w:p>
    <w:p w14:paraId="596A80E3" w14:textId="77777777" w:rsidR="00D274C7" w:rsidRDefault="00D274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DF6D10" w14:textId="77777777" w:rsidR="00D274C7" w:rsidRDefault="0000000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ata: </w:t>
      </w:r>
    </w:p>
    <w:p w14:paraId="2DEBAD0A" w14:textId="60C3484F" w:rsidR="0089583D" w:rsidRDefault="0089583D" w:rsidP="0089583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</w:t>
      </w:r>
      <w:r w:rsidR="0086105E">
        <w:rPr>
          <w:rFonts w:ascii="Times New Roman" w:eastAsia="Times New Roman" w:hAnsi="Times New Roman" w:cs="Times New Roman"/>
          <w:color w:val="000000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part of Kaggle Competition. The task and data details can be found from the following link: </w:t>
      </w:r>
      <w:hyperlink r:id="rId6" w:history="1">
        <w:r w:rsidR="000B2AFF" w:rsidRPr="00D97D4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kaggle.com/t/a814400a97fa4ab69ae8e14a8566241e</w:t>
        </w:r>
      </w:hyperlink>
    </w:p>
    <w:p w14:paraId="4E38D765" w14:textId="77777777" w:rsidR="0089583D" w:rsidRDefault="0089583D" w:rsidP="0089583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9448780" w14:textId="29EF50A5" w:rsidR="004711A5" w:rsidRDefault="0089583D" w:rsidP="0088126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odel:</w:t>
      </w:r>
    </w:p>
    <w:p w14:paraId="7218D06A" w14:textId="60084252" w:rsidR="00D32883" w:rsidRDefault="0089583D" w:rsidP="00D32883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328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this you </w:t>
      </w:r>
      <w:proofErr w:type="gramStart"/>
      <w:r w:rsidRPr="00D32883">
        <w:rPr>
          <w:rFonts w:ascii="Times New Roman" w:eastAsia="Times New Roman" w:hAnsi="Times New Roman" w:cs="Times New Roman"/>
          <w:color w:val="000000"/>
          <w:sz w:val="24"/>
          <w:szCs w:val="24"/>
        </w:rPr>
        <w:t>have to</w:t>
      </w:r>
      <w:proofErr w:type="gramEnd"/>
      <w:r w:rsidRPr="00D328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reate your own model from scratch. </w:t>
      </w:r>
      <w:r w:rsidR="00D32883">
        <w:rPr>
          <w:rFonts w:ascii="Times New Roman" w:eastAsia="Times New Roman" w:hAnsi="Times New Roman" w:cs="Times New Roman"/>
          <w:color w:val="000000"/>
          <w:sz w:val="24"/>
          <w:szCs w:val="24"/>
        </w:rPr>
        <w:t>You can use feed-forward Neural Network. Optional (Try LSTM).</w:t>
      </w:r>
    </w:p>
    <w:p w14:paraId="52323406" w14:textId="21726CF5" w:rsidR="0089583D" w:rsidRDefault="0089583D" w:rsidP="00D32883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328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are not allowed to use pre-trained models.  </w:t>
      </w:r>
    </w:p>
    <w:p w14:paraId="31C89AC7" w14:textId="20A785F4" w:rsidR="002C740C" w:rsidRPr="0086105E" w:rsidRDefault="004E1BAB" w:rsidP="0086105E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have to us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</w:t>
      </w:r>
      <w:r w:rsidR="0086105E">
        <w:rPr>
          <w:rFonts w:ascii="Times New Roman" w:eastAsia="Times New Roman" w:hAnsi="Times New Roman" w:cs="Times New Roman"/>
          <w:color w:val="00000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gingFac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rainer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uggingfac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taset for this</w:t>
      </w:r>
      <w:r w:rsidR="0086105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A2C8FF2" w14:textId="77777777" w:rsidR="0088126B" w:rsidRDefault="0088126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ADF9DD2" w14:textId="77777777" w:rsidR="004711A5" w:rsidRDefault="004711A5" w:rsidP="004711A5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90E8039" w14:textId="77777777" w:rsidR="003C1B51" w:rsidRPr="00A46DD6" w:rsidRDefault="003C1B51" w:rsidP="003C1B51">
      <w:pPr>
        <w:pStyle w:val="ListParagraph"/>
        <w:spacing w:after="0" w:line="240" w:lineRule="auto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</w:p>
    <w:p w14:paraId="7D0B9BD5" w14:textId="77777777" w:rsidR="004711A5" w:rsidRPr="004711A5" w:rsidRDefault="004711A5" w:rsidP="004711A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</w:pPr>
    </w:p>
    <w:sectPr w:rsidR="004711A5" w:rsidRPr="004711A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E61149"/>
    <w:multiLevelType w:val="multilevel"/>
    <w:tmpl w:val="82DE02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E077F03"/>
    <w:multiLevelType w:val="hybridMultilevel"/>
    <w:tmpl w:val="6D024C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BA146F3"/>
    <w:multiLevelType w:val="multilevel"/>
    <w:tmpl w:val="56103F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A35F51"/>
    <w:multiLevelType w:val="multilevel"/>
    <w:tmpl w:val="E8F82D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52717EB7"/>
    <w:multiLevelType w:val="hybridMultilevel"/>
    <w:tmpl w:val="F1863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F11FE6"/>
    <w:multiLevelType w:val="hybridMultilevel"/>
    <w:tmpl w:val="CF2C6500"/>
    <w:lvl w:ilvl="0" w:tplc="B3C045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27BF0"/>
    <w:multiLevelType w:val="hybridMultilevel"/>
    <w:tmpl w:val="D2F82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E621DD"/>
    <w:multiLevelType w:val="hybridMultilevel"/>
    <w:tmpl w:val="9B84B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E868EF"/>
    <w:multiLevelType w:val="multilevel"/>
    <w:tmpl w:val="BA3054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000116885">
    <w:abstractNumId w:val="8"/>
  </w:num>
  <w:num w:numId="2" w16cid:durableId="1267007858">
    <w:abstractNumId w:val="0"/>
  </w:num>
  <w:num w:numId="3" w16cid:durableId="1023823668">
    <w:abstractNumId w:val="3"/>
  </w:num>
  <w:num w:numId="4" w16cid:durableId="1173957254">
    <w:abstractNumId w:val="2"/>
  </w:num>
  <w:num w:numId="5" w16cid:durableId="804470142">
    <w:abstractNumId w:val="4"/>
  </w:num>
  <w:num w:numId="6" w16cid:durableId="1292249895">
    <w:abstractNumId w:val="1"/>
  </w:num>
  <w:num w:numId="7" w16cid:durableId="169610556">
    <w:abstractNumId w:val="7"/>
  </w:num>
  <w:num w:numId="8" w16cid:durableId="518396311">
    <w:abstractNumId w:val="6"/>
  </w:num>
  <w:num w:numId="9" w16cid:durableId="9458473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yt7SwtDCyNDY0MzRS0lEKTi0uzszPAykwrAUAIft18SwAAAA="/>
  </w:docVars>
  <w:rsids>
    <w:rsidRoot w:val="00D274C7"/>
    <w:rsid w:val="00094FAD"/>
    <w:rsid w:val="000B2AFF"/>
    <w:rsid w:val="001B28EE"/>
    <w:rsid w:val="002C740C"/>
    <w:rsid w:val="00334A21"/>
    <w:rsid w:val="003C1B51"/>
    <w:rsid w:val="004711A5"/>
    <w:rsid w:val="004E1BAB"/>
    <w:rsid w:val="00561505"/>
    <w:rsid w:val="005D35EC"/>
    <w:rsid w:val="006C621D"/>
    <w:rsid w:val="00827D78"/>
    <w:rsid w:val="008442BA"/>
    <w:rsid w:val="0086105E"/>
    <w:rsid w:val="0088126B"/>
    <w:rsid w:val="0089583D"/>
    <w:rsid w:val="009353F0"/>
    <w:rsid w:val="00A14164"/>
    <w:rsid w:val="00A46DD6"/>
    <w:rsid w:val="00AD0D55"/>
    <w:rsid w:val="00D274C7"/>
    <w:rsid w:val="00D32883"/>
    <w:rsid w:val="00EF7785"/>
    <w:rsid w:val="00F92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07D730"/>
  <w15:docId w15:val="{850E1A31-74B5-4AC8-AC4E-C037F3DB8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DD6"/>
  </w:style>
  <w:style w:type="paragraph" w:styleId="Heading1">
    <w:name w:val="heading 1"/>
    <w:basedOn w:val="Normal"/>
    <w:uiPriority w:val="9"/>
    <w:qFormat/>
    <w:pPr>
      <w:spacing w:before="480"/>
      <w:outlineLvl w:val="0"/>
    </w:pPr>
    <w:rPr>
      <w:b/>
      <w:color w:val="345A8A"/>
      <w:sz w:val="32"/>
    </w:rPr>
  </w:style>
  <w:style w:type="paragraph" w:styleId="Heading2">
    <w:name w:val="heading 2"/>
    <w:basedOn w:val="Normal"/>
    <w:uiPriority w:val="9"/>
    <w:semiHidden/>
    <w:unhideWhenUsed/>
    <w:qFormat/>
    <w:pPr>
      <w:spacing w:before="200"/>
      <w:outlineLvl w:val="1"/>
    </w:pPr>
    <w:rPr>
      <w:b/>
      <w:color w:val="4F81BD"/>
      <w:sz w:val="26"/>
    </w:rPr>
  </w:style>
  <w:style w:type="paragraph" w:styleId="Heading3">
    <w:name w:val="heading 3"/>
    <w:basedOn w:val="Normal"/>
    <w:uiPriority w:val="9"/>
    <w:semiHidden/>
    <w:unhideWhenUsed/>
    <w:qFormat/>
    <w:pPr>
      <w:spacing w:before="200"/>
      <w:outlineLvl w:val="2"/>
    </w:pPr>
    <w:rPr>
      <w:b/>
      <w:color w:val="4F81BD"/>
      <w:sz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after="300"/>
    </w:pPr>
    <w:rPr>
      <w:color w:val="17365D"/>
      <w:sz w:val="52"/>
    </w:rPr>
  </w:style>
  <w:style w:type="paragraph" w:styleId="NormalWeb">
    <w:name w:val="Normal (Web)"/>
    <w:basedOn w:val="Normal"/>
    <w:uiPriority w:val="99"/>
    <w:semiHidden/>
    <w:unhideWhenUsed/>
    <w:rsid w:val="002C2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C2F6B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rPr>
      <w:i/>
      <w:color w:val="4F81BD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rsid w:val="0031657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201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3378"/>
    <w:rPr>
      <w:color w:val="954F72" w:themeColor="followedHyperlink"/>
      <w:u w:val="single"/>
    </w:rPr>
  </w:style>
  <w:style w:type="character" w:customStyle="1" w:styleId="hljs-comment">
    <w:name w:val="hljs-comment"/>
    <w:basedOn w:val="DefaultParagraphFont"/>
    <w:rsid w:val="006832E3"/>
  </w:style>
  <w:style w:type="character" w:customStyle="1" w:styleId="hljs-number">
    <w:name w:val="hljs-number"/>
    <w:basedOn w:val="DefaultParagraphFont"/>
    <w:rsid w:val="006832E3"/>
  </w:style>
  <w:style w:type="table" w:customStyle="1" w:styleId="a0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t/a814400a97fa4ab69ae8e14a8566241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Hx0bbkBteZnfGWD+RyKmAitIz8w==">CgMxLjA4AHIhMU44YXQtWkRFR1NVSXQ0aDdvTlBLZC1jTVNpVklCaFlw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ngh, Harpreet</dc:creator>
  <cp:lastModifiedBy>Police Reddy Gari, Priyanka</cp:lastModifiedBy>
  <cp:revision>3</cp:revision>
  <dcterms:created xsi:type="dcterms:W3CDTF">2024-12-01T03:37:00Z</dcterms:created>
  <dcterms:modified xsi:type="dcterms:W3CDTF">2024-12-01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15a25597b09144959de7d527a714ed99f855ce5c089fa9554763cb45458ab8</vt:lpwstr>
  </property>
</Properties>
</file>